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7E87DE" w14:textId="77777777" w:rsidR="00697E65" w:rsidRDefault="00697E65" w:rsidP="00F6514D">
      <w:pPr>
        <w:pStyle w:val="Heading2"/>
        <w:rPr>
          <w:rStyle w:val="Strong"/>
          <w:rFonts w:asciiTheme="minorHAnsi" w:hAnsiTheme="minorHAnsi"/>
          <w:color w:val="333333"/>
          <w:bdr w:val="none" w:sz="0" w:space="0" w:color="auto" w:frame="1"/>
        </w:rPr>
      </w:pPr>
      <w:r>
        <w:rPr>
          <w:rStyle w:val="Strong"/>
          <w:rFonts w:asciiTheme="minorHAnsi" w:hAnsiTheme="minorHAnsi"/>
          <w:color w:val="333333"/>
          <w:bdr w:val="none" w:sz="0" w:space="0" w:color="auto" w:frame="1"/>
        </w:rPr>
        <w:t>HELENA YOUTH SOCCER LEAGUE (</w:t>
      </w:r>
      <w:r w:rsidR="007E5D52">
        <w:rPr>
          <w:rStyle w:val="Strong"/>
          <w:rFonts w:asciiTheme="minorHAnsi" w:hAnsiTheme="minorHAnsi"/>
          <w:color w:val="333333"/>
          <w:bdr w:val="none" w:sz="0" w:space="0" w:color="auto" w:frame="1"/>
        </w:rPr>
        <w:t>HYSL</w:t>
      </w:r>
      <w:r>
        <w:rPr>
          <w:rStyle w:val="Strong"/>
          <w:rFonts w:asciiTheme="minorHAnsi" w:hAnsiTheme="minorHAnsi"/>
          <w:color w:val="333333"/>
          <w:bdr w:val="none" w:sz="0" w:space="0" w:color="auto" w:frame="1"/>
        </w:rPr>
        <w:t>)</w:t>
      </w:r>
      <w:r w:rsidR="007E5D52">
        <w:rPr>
          <w:rStyle w:val="Strong"/>
          <w:rFonts w:asciiTheme="minorHAnsi" w:hAnsiTheme="minorHAnsi"/>
          <w:color w:val="333333"/>
          <w:bdr w:val="none" w:sz="0" w:space="0" w:color="auto" w:frame="1"/>
        </w:rPr>
        <w:t xml:space="preserve"> </w:t>
      </w:r>
      <w:r>
        <w:rPr>
          <w:rStyle w:val="Strong"/>
          <w:rFonts w:asciiTheme="minorHAnsi" w:hAnsiTheme="minorHAnsi"/>
          <w:color w:val="333333"/>
          <w:bdr w:val="none" w:sz="0" w:space="0" w:color="auto" w:frame="1"/>
        </w:rPr>
        <w:t xml:space="preserve">DIRECTOR </w:t>
      </w:r>
    </w:p>
    <w:p w14:paraId="6E61FDA3" w14:textId="7A2F419C" w:rsidR="00F6514D" w:rsidRPr="00F6514D" w:rsidRDefault="00697E65" w:rsidP="00F6514D">
      <w:pPr>
        <w:pStyle w:val="Heading2"/>
        <w:rPr>
          <w:sz w:val="24"/>
          <w:szCs w:val="24"/>
        </w:rPr>
      </w:pPr>
      <w:r>
        <w:rPr>
          <w:rStyle w:val="Strong"/>
          <w:rFonts w:asciiTheme="minorHAnsi" w:hAnsiTheme="minorHAnsi"/>
          <w:color w:val="333333"/>
          <w:bdr w:val="none" w:sz="0" w:space="0" w:color="auto" w:frame="1"/>
        </w:rPr>
        <w:t>&amp;</w:t>
      </w:r>
      <w:r w:rsidR="007E5D52">
        <w:rPr>
          <w:rStyle w:val="Strong"/>
          <w:rFonts w:asciiTheme="minorHAnsi" w:hAnsiTheme="minorHAnsi"/>
          <w:color w:val="333333"/>
          <w:bdr w:val="none" w:sz="0" w:space="0" w:color="auto" w:frame="1"/>
        </w:rPr>
        <w:t xml:space="preserve"> MICRO </w:t>
      </w:r>
      <w:r>
        <w:rPr>
          <w:rStyle w:val="Strong"/>
          <w:rFonts w:asciiTheme="minorHAnsi" w:hAnsiTheme="minorHAnsi"/>
          <w:color w:val="333333"/>
          <w:bdr w:val="none" w:sz="0" w:space="0" w:color="auto" w:frame="1"/>
        </w:rPr>
        <w:t xml:space="preserve">PROGRAM </w:t>
      </w:r>
      <w:r w:rsidR="007E5D52">
        <w:rPr>
          <w:rStyle w:val="Strong"/>
          <w:rFonts w:asciiTheme="minorHAnsi" w:hAnsiTheme="minorHAnsi"/>
          <w:color w:val="333333"/>
          <w:bdr w:val="none" w:sz="0" w:space="0" w:color="auto" w:frame="1"/>
        </w:rPr>
        <w:t>COORDINATOR</w:t>
      </w:r>
    </w:p>
    <w:p w14:paraId="404C48A1" w14:textId="156F8685" w:rsidR="00F6514D" w:rsidRPr="00F6514D" w:rsidRDefault="00F6514D" w:rsidP="00F6514D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 w:rsidRPr="00F6514D">
        <w:rPr>
          <w:rFonts w:asciiTheme="minorHAnsi" w:hAnsiTheme="minorHAnsi"/>
          <w:color w:val="333333"/>
        </w:rPr>
        <w:t> </w:t>
      </w:r>
    </w:p>
    <w:p w14:paraId="498B306A" w14:textId="77777777" w:rsidR="00F6514D" w:rsidRPr="00F6514D" w:rsidRDefault="00F6514D" w:rsidP="00F6514D">
      <w:pPr>
        <w:pStyle w:val="Heading2"/>
      </w:pPr>
      <w:r w:rsidRPr="00F6514D">
        <w:rPr>
          <w:rStyle w:val="Strong"/>
          <w:rFonts w:asciiTheme="minorHAnsi" w:hAnsiTheme="minorHAnsi"/>
          <w:color w:val="333333"/>
          <w:bdr w:val="none" w:sz="0" w:space="0" w:color="auto" w:frame="1"/>
        </w:rPr>
        <w:t>Reports To</w:t>
      </w:r>
    </w:p>
    <w:p w14:paraId="7BCD29DF" w14:textId="7AE79D47" w:rsidR="00F6514D" w:rsidRPr="00F6514D" w:rsidRDefault="00F6514D" w:rsidP="00F6514D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 w:rsidRPr="00F6514D">
        <w:rPr>
          <w:rFonts w:asciiTheme="minorHAnsi" w:hAnsiTheme="minorHAnsi"/>
          <w:color w:val="333333"/>
        </w:rPr>
        <w:t xml:space="preserve">The </w:t>
      </w:r>
      <w:r w:rsidR="007E5D52">
        <w:rPr>
          <w:rFonts w:asciiTheme="minorHAnsi" w:hAnsiTheme="minorHAnsi"/>
          <w:color w:val="333333"/>
        </w:rPr>
        <w:t xml:space="preserve">Executive Director </w:t>
      </w:r>
    </w:p>
    <w:p w14:paraId="58EA4C70" w14:textId="71954DFB" w:rsidR="00697E65" w:rsidRDefault="00F6514D" w:rsidP="00F6514D">
      <w:pPr>
        <w:pStyle w:val="Heading2"/>
      </w:pPr>
      <w:r w:rsidRPr="00F6514D">
        <w:rPr>
          <w:rStyle w:val="Strong"/>
          <w:rFonts w:asciiTheme="minorHAnsi" w:hAnsiTheme="minorHAnsi"/>
          <w:color w:val="333333"/>
          <w:bdr w:val="none" w:sz="0" w:space="0" w:color="auto" w:frame="1"/>
        </w:rPr>
        <w:t>Job Overview</w:t>
      </w:r>
    </w:p>
    <w:p w14:paraId="07DD9890" w14:textId="33CFDE19" w:rsidR="00697E65" w:rsidRDefault="00697E65" w:rsidP="00697E65">
      <w:r>
        <w:t>This position may or may not be split into two positions.</w:t>
      </w:r>
    </w:p>
    <w:p w14:paraId="2D740854" w14:textId="0748288F" w:rsidR="009408E3" w:rsidRDefault="00697E65" w:rsidP="00697E65">
      <w:r>
        <w:t>Micro program is Sundays only for pre-school</w:t>
      </w:r>
      <w:r w:rsidR="009544A9">
        <w:t>-</w:t>
      </w:r>
      <w:r>
        <w:t>age children</w:t>
      </w:r>
      <w:r w:rsidR="009544A9">
        <w:t>. P</w:t>
      </w:r>
      <w:r w:rsidR="009408E3">
        <w:t>reparations require team divisions, equipment inventory, monitoring program day.</w:t>
      </w:r>
    </w:p>
    <w:p w14:paraId="2811DF6F" w14:textId="02B70A7C" w:rsidR="009408E3" w:rsidRDefault="009408E3" w:rsidP="00697E65">
      <w:r>
        <w:t>HYSL is a league for Kindergarten through 8</w:t>
      </w:r>
      <w:r w:rsidRPr="009408E3">
        <w:rPr>
          <w:vertAlign w:val="superscript"/>
        </w:rPr>
        <w:t>th</w:t>
      </w:r>
      <w:r w:rsidR="009544A9">
        <w:t>-</w:t>
      </w:r>
      <w:r>
        <w:t>grade players. Teams are separated into girls &amp; boys per grade; K, 1</w:t>
      </w:r>
      <w:r w:rsidRPr="009408E3">
        <w:rPr>
          <w:vertAlign w:val="superscript"/>
        </w:rPr>
        <w:t>st</w:t>
      </w:r>
      <w:r>
        <w:t>, 2</w:t>
      </w:r>
      <w:r w:rsidRPr="009408E3">
        <w:rPr>
          <w:vertAlign w:val="superscript"/>
        </w:rPr>
        <w:t>nd</w:t>
      </w:r>
      <w:r>
        <w:t>, 3</w:t>
      </w:r>
      <w:r w:rsidRPr="009408E3">
        <w:rPr>
          <w:vertAlign w:val="superscript"/>
        </w:rPr>
        <w:t>rd</w:t>
      </w:r>
      <w:r>
        <w:t>&amp;4</w:t>
      </w:r>
      <w:r w:rsidRPr="009408E3">
        <w:rPr>
          <w:vertAlign w:val="superscript"/>
        </w:rPr>
        <w:t>th</w:t>
      </w:r>
      <w:r w:rsidR="009544A9">
        <w:rPr>
          <w:vertAlign w:val="superscript"/>
        </w:rPr>
        <w:t>,</w:t>
      </w:r>
      <w:r>
        <w:t xml:space="preserve"> and Co</w:t>
      </w:r>
      <w:r w:rsidR="009544A9">
        <w:t>-</w:t>
      </w:r>
      <w:r>
        <w:t>ed 5</w:t>
      </w:r>
      <w:r w:rsidRPr="009408E3">
        <w:rPr>
          <w:vertAlign w:val="superscript"/>
        </w:rPr>
        <w:t>th</w:t>
      </w:r>
      <w:r>
        <w:t>- 8</w:t>
      </w:r>
      <w:r>
        <w:rPr>
          <w:vertAlign w:val="superscript"/>
        </w:rPr>
        <w:t xml:space="preserve">th </w:t>
      </w:r>
      <w:r>
        <w:t xml:space="preserve">preparations require team divisions, recruitment of coaches, equipment inventory, </w:t>
      </w:r>
      <w:proofErr w:type="gramStart"/>
      <w:r>
        <w:t>monitoring</w:t>
      </w:r>
      <w:proofErr w:type="gramEnd"/>
      <w:r>
        <w:t xml:space="preserve"> league games on Sundays.</w:t>
      </w:r>
    </w:p>
    <w:p w14:paraId="305479C2" w14:textId="643E7A37" w:rsidR="00697E65" w:rsidRPr="00697E65" w:rsidRDefault="00697E65" w:rsidP="00697E65"/>
    <w:p w14:paraId="585C2A84" w14:textId="77777777" w:rsidR="00F6514D" w:rsidRPr="00F6514D" w:rsidRDefault="00F6514D" w:rsidP="00F6514D">
      <w:pPr>
        <w:pStyle w:val="Heading2"/>
      </w:pPr>
      <w:r w:rsidRPr="00F6514D">
        <w:rPr>
          <w:rStyle w:val="Strong"/>
          <w:rFonts w:asciiTheme="minorHAnsi" w:hAnsiTheme="minorHAnsi"/>
          <w:color w:val="333333"/>
          <w:bdr w:val="none" w:sz="0" w:space="0" w:color="auto" w:frame="1"/>
        </w:rPr>
        <w:t>Responsibilities and Duties</w:t>
      </w:r>
    </w:p>
    <w:p w14:paraId="62D7F912" w14:textId="59CE53EA" w:rsidR="00F6514D" w:rsidRDefault="009544A9" w:rsidP="00F6514D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b/>
          <w:color w:val="333333"/>
        </w:rPr>
        <w:t xml:space="preserve">MICRO </w:t>
      </w:r>
    </w:p>
    <w:p w14:paraId="2CA20BE0" w14:textId="3775F8BC" w:rsidR="009544A9" w:rsidRPr="009544A9" w:rsidRDefault="009544A9" w:rsidP="009544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color w:val="333333"/>
        </w:rPr>
        <w:t>Check registrations, typically 120 players, 10 – 12 teams</w:t>
      </w:r>
    </w:p>
    <w:p w14:paraId="31FE9206" w14:textId="25C350E6" w:rsidR="009544A9" w:rsidRPr="009544A9" w:rsidRDefault="009544A9" w:rsidP="009544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color w:val="333333"/>
        </w:rPr>
        <w:t xml:space="preserve">Use </w:t>
      </w:r>
      <w:proofErr w:type="spellStart"/>
      <w:r>
        <w:rPr>
          <w:rFonts w:asciiTheme="minorHAnsi" w:hAnsiTheme="minorHAnsi"/>
          <w:color w:val="333333"/>
        </w:rPr>
        <w:t>GotSport</w:t>
      </w:r>
      <w:proofErr w:type="spellEnd"/>
      <w:r>
        <w:rPr>
          <w:rFonts w:asciiTheme="minorHAnsi" w:hAnsiTheme="minorHAnsi"/>
          <w:color w:val="333333"/>
        </w:rPr>
        <w:t xml:space="preserve"> and Excel in making teams</w:t>
      </w:r>
    </w:p>
    <w:p w14:paraId="4C0C093F" w14:textId="6FFF04CF" w:rsidR="009544A9" w:rsidRPr="009544A9" w:rsidRDefault="009544A9" w:rsidP="009544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color w:val="333333"/>
        </w:rPr>
        <w:t>Order t-shirt jerseys in different colors per group of 10 players</w:t>
      </w:r>
    </w:p>
    <w:p w14:paraId="56121626" w14:textId="7E5FD044" w:rsidR="009544A9" w:rsidRPr="009544A9" w:rsidRDefault="009544A9" w:rsidP="009544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color w:val="333333"/>
        </w:rPr>
        <w:t>Recruit parents to be team leaders</w:t>
      </w:r>
    </w:p>
    <w:p w14:paraId="6DA2172B" w14:textId="53FA1A3B" w:rsidR="009544A9" w:rsidRPr="009544A9" w:rsidRDefault="009544A9" w:rsidP="009544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color w:val="333333"/>
        </w:rPr>
        <w:t>Prepare equipment to be used on program day</w:t>
      </w:r>
    </w:p>
    <w:p w14:paraId="0D2EB59E" w14:textId="5A4F28FF" w:rsidR="009544A9" w:rsidRPr="009544A9" w:rsidRDefault="009544A9" w:rsidP="009544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color w:val="333333"/>
        </w:rPr>
        <w:t>Monitor program</w:t>
      </w:r>
    </w:p>
    <w:p w14:paraId="29E4A73D" w14:textId="0017D321" w:rsidR="009544A9" w:rsidRDefault="009544A9" w:rsidP="009544A9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b/>
          <w:color w:val="333333"/>
        </w:rPr>
        <w:t>HYSL</w:t>
      </w:r>
    </w:p>
    <w:p w14:paraId="43F09884" w14:textId="08D6CF45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Check registrations</w:t>
      </w:r>
      <w:r>
        <w:rPr>
          <w:rFonts w:asciiTheme="minorHAnsi" w:hAnsiTheme="minorHAnsi"/>
          <w:color w:val="333333"/>
        </w:rPr>
        <w:t xml:space="preserve"> enrollment usually 300 - 400 players</w:t>
      </w:r>
    </w:p>
    <w:p w14:paraId="07F2CE08" w14:textId="01E91826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 xml:space="preserve">Sort players into teams 24 – 38 teams using </w:t>
      </w:r>
      <w:proofErr w:type="spellStart"/>
      <w:r>
        <w:rPr>
          <w:rFonts w:asciiTheme="minorHAnsi" w:hAnsiTheme="minorHAnsi"/>
          <w:color w:val="333333"/>
        </w:rPr>
        <w:t>GotSport</w:t>
      </w:r>
      <w:proofErr w:type="spellEnd"/>
      <w:r>
        <w:rPr>
          <w:rFonts w:asciiTheme="minorHAnsi" w:hAnsiTheme="minorHAnsi"/>
          <w:color w:val="333333"/>
        </w:rPr>
        <w:t xml:space="preserve"> and Excel; based on school area, age/grade, gender, and requests. </w:t>
      </w:r>
    </w:p>
    <w:p w14:paraId="2B57E3E5" w14:textId="66500E25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Sort 5</w:t>
      </w:r>
      <w:r w:rsidRPr="009544A9">
        <w:rPr>
          <w:rFonts w:asciiTheme="minorHAnsi" w:hAnsiTheme="minorHAnsi"/>
          <w:color w:val="333333"/>
          <w:vertAlign w:val="superscript"/>
        </w:rPr>
        <w:t>th</w:t>
      </w:r>
      <w:r>
        <w:rPr>
          <w:rFonts w:asciiTheme="minorHAnsi" w:hAnsiTheme="minorHAnsi"/>
          <w:color w:val="333333"/>
        </w:rPr>
        <w:t>-8</w:t>
      </w:r>
      <w:r w:rsidRPr="009544A9">
        <w:rPr>
          <w:rFonts w:asciiTheme="minorHAnsi" w:hAnsiTheme="minorHAnsi"/>
          <w:color w:val="333333"/>
          <w:vertAlign w:val="superscript"/>
        </w:rPr>
        <w:t>th</w:t>
      </w:r>
      <w:r>
        <w:rPr>
          <w:rFonts w:asciiTheme="minorHAnsi" w:hAnsiTheme="minorHAnsi"/>
          <w:color w:val="333333"/>
        </w:rPr>
        <w:t xml:space="preserve"> grades evenly in the co-ed team; ages/grades and gender</w:t>
      </w:r>
    </w:p>
    <w:p w14:paraId="61DD74EE" w14:textId="58313D58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Recruit parent coaches for each team. Coaches must have credentials; SafeSport Concussion Awareness, Background checks</w:t>
      </w:r>
    </w:p>
    <w:p w14:paraId="22C504EE" w14:textId="6DCB53CF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Create the game schedule, accommodating coaches who have two teams,</w:t>
      </w:r>
      <w:bookmarkStart w:id="0" w:name="_GoBack"/>
      <w:bookmarkEnd w:id="0"/>
      <w:r>
        <w:rPr>
          <w:rFonts w:asciiTheme="minorHAnsi" w:hAnsiTheme="minorHAnsi"/>
          <w:color w:val="333333"/>
        </w:rPr>
        <w:t xml:space="preserve"> so there are no conflicts for those coaches</w:t>
      </w:r>
    </w:p>
    <w:p w14:paraId="1858B3F9" w14:textId="18FC49D6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Prepare HYSL Coaches bags with equipment to be handed out to coaches. Micro bags stay at soccer Dome</w:t>
      </w:r>
    </w:p>
    <w:p w14:paraId="72AE3A96" w14:textId="24C8685A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lastRenderedPageBreak/>
        <w:t>Set up Coaches meetings; HYSL &amp; Micro separately</w:t>
      </w:r>
    </w:p>
    <w:p w14:paraId="0F237CEB" w14:textId="59807C14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Prepare folders for HYSL Coaches; Rosters with contact info, Games schedule, field map, and rules of play.</w:t>
      </w:r>
    </w:p>
    <w:p w14:paraId="6AC3181A" w14:textId="7009E7E9" w:rsidR="009544A9" w:rsidRDefault="009544A9" w:rsidP="009544A9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Field calls regarding teams and manage late registration</w:t>
      </w:r>
    </w:p>
    <w:p w14:paraId="34671F57" w14:textId="732A10A3" w:rsidR="009544A9" w:rsidRDefault="009544A9" w:rsidP="009544A9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b/>
          <w:color w:val="333333"/>
        </w:rPr>
      </w:pPr>
      <w:r>
        <w:rPr>
          <w:rFonts w:asciiTheme="minorHAnsi" w:hAnsiTheme="minorHAnsi"/>
          <w:b/>
          <w:color w:val="333333"/>
        </w:rPr>
        <w:t>GAME DAYS</w:t>
      </w:r>
    </w:p>
    <w:p w14:paraId="2FCD3AB9" w14:textId="327F0539" w:rsidR="009544A9" w:rsidRDefault="009544A9" w:rsidP="009544A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Set up</w:t>
      </w:r>
      <w:r>
        <w:rPr>
          <w:rFonts w:asciiTheme="minorHAnsi" w:hAnsiTheme="minorHAnsi"/>
          <w:color w:val="333333"/>
        </w:rPr>
        <w:t xml:space="preserve"> &amp; take down</w:t>
      </w:r>
      <w:r w:rsidRPr="009544A9">
        <w:rPr>
          <w:rFonts w:asciiTheme="minorHAnsi" w:hAnsiTheme="minorHAnsi"/>
          <w:color w:val="333333"/>
        </w:rPr>
        <w:t xml:space="preserve"> small pop</w:t>
      </w:r>
      <w:r>
        <w:rPr>
          <w:rFonts w:asciiTheme="minorHAnsi" w:hAnsiTheme="minorHAnsi"/>
          <w:color w:val="333333"/>
        </w:rPr>
        <w:t>-</w:t>
      </w:r>
      <w:r w:rsidRPr="009544A9">
        <w:rPr>
          <w:rFonts w:asciiTheme="minorHAnsi" w:hAnsiTheme="minorHAnsi"/>
          <w:color w:val="333333"/>
        </w:rPr>
        <w:t xml:space="preserve">up goals </w:t>
      </w:r>
      <w:r>
        <w:rPr>
          <w:rFonts w:asciiTheme="minorHAnsi" w:hAnsiTheme="minorHAnsi"/>
          <w:color w:val="333333"/>
        </w:rPr>
        <w:t xml:space="preserve">for Kindergarten &amp; Micro each week </w:t>
      </w:r>
    </w:p>
    <w:p w14:paraId="02A98B50" w14:textId="32F6A4E0" w:rsidR="009544A9" w:rsidRDefault="009544A9" w:rsidP="009544A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Communicate with members regarding schedules, safety protocols, season information, and questions throughout the season</w:t>
      </w:r>
    </w:p>
    <w:p w14:paraId="3B1FF7DF" w14:textId="3EF1157B" w:rsidR="009544A9" w:rsidRDefault="009544A9" w:rsidP="009544A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Order Ribbons for end of season</w:t>
      </w:r>
    </w:p>
    <w:p w14:paraId="41D1E374" w14:textId="42AA35E2" w:rsidR="009544A9" w:rsidRDefault="009544A9" w:rsidP="009544A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Calculate Coaches reimbursements for coaches on the last day of programs after they have handed in equipment</w:t>
      </w:r>
    </w:p>
    <w:p w14:paraId="67617B80" w14:textId="16E1E5E9" w:rsidR="009544A9" w:rsidRDefault="009544A9" w:rsidP="009544A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 xml:space="preserve">Contact Photographer Kevin at </w:t>
      </w:r>
      <w:hyperlink r:id="rId7" w:history="1">
        <w:r w:rsidRPr="00531289">
          <w:rPr>
            <w:rStyle w:val="Hyperlink"/>
            <w:rFonts w:asciiTheme="minorHAnsi" w:hAnsiTheme="minorHAnsi"/>
          </w:rPr>
          <w:t>kevin@helenaphotography.com</w:t>
        </w:r>
      </w:hyperlink>
      <w:r>
        <w:rPr>
          <w:rFonts w:asciiTheme="minorHAnsi" w:hAnsiTheme="minorHAnsi"/>
          <w:color w:val="333333"/>
        </w:rPr>
        <w:t xml:space="preserve"> with pertinent information regarding teams and schedule photography times</w:t>
      </w:r>
    </w:p>
    <w:p w14:paraId="5A2E0EE3" w14:textId="28FCDEDF" w:rsidR="009544A9" w:rsidRPr="009544A9" w:rsidRDefault="009544A9" w:rsidP="009544A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Collect on the last day of the program all equipment to be put away</w:t>
      </w:r>
    </w:p>
    <w:p w14:paraId="42DB17F6" w14:textId="77777777" w:rsidR="00F6514D" w:rsidRPr="00F6514D" w:rsidRDefault="00F6514D" w:rsidP="00F6514D">
      <w:pPr>
        <w:pStyle w:val="Heading2"/>
      </w:pPr>
      <w:r w:rsidRPr="00F6514D">
        <w:rPr>
          <w:rStyle w:val="Strong"/>
          <w:rFonts w:asciiTheme="minorHAnsi" w:hAnsiTheme="minorHAnsi"/>
          <w:color w:val="333333"/>
          <w:bdr w:val="none" w:sz="0" w:space="0" w:color="auto" w:frame="1"/>
        </w:rPr>
        <w:t>Qualifications</w:t>
      </w:r>
    </w:p>
    <w:p w14:paraId="3C29D695" w14:textId="43745BEC" w:rsidR="00F6514D" w:rsidRPr="00F6514D" w:rsidRDefault="009544A9" w:rsidP="00F6514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ind w:left="36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Soccer knowledge required, League knowledge a plus</w:t>
      </w:r>
    </w:p>
    <w:p w14:paraId="2C19DC9C" w14:textId="4200B35B" w:rsidR="00F6514D" w:rsidRPr="00F6514D" w:rsidRDefault="009544A9" w:rsidP="00F6514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ind w:left="36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Involvement with soccer 2-3 years</w:t>
      </w:r>
    </w:p>
    <w:p w14:paraId="77311546" w14:textId="03FAC1E4" w:rsidR="00F6514D" w:rsidRPr="00F6514D" w:rsidRDefault="009544A9" w:rsidP="00F6514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ind w:left="36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 xml:space="preserve">Organizational skills, computer skills Excel, will train on </w:t>
      </w:r>
      <w:proofErr w:type="spellStart"/>
      <w:r>
        <w:rPr>
          <w:rFonts w:asciiTheme="minorHAnsi" w:hAnsiTheme="minorHAnsi"/>
          <w:color w:val="333333"/>
        </w:rPr>
        <w:t>GotSport</w:t>
      </w:r>
      <w:proofErr w:type="spellEnd"/>
    </w:p>
    <w:p w14:paraId="310A1F02" w14:textId="4A2E5BCA" w:rsidR="00F6514D" w:rsidRDefault="009544A9" w:rsidP="00F6514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ind w:left="36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Enthusiasm, Responsible, Empathetic</w:t>
      </w:r>
    </w:p>
    <w:p w14:paraId="3C111F7F" w14:textId="5857AB09" w:rsidR="009544A9" w:rsidRPr="00F6514D" w:rsidRDefault="009544A9" w:rsidP="00F6514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ind w:left="360"/>
        <w:textAlignment w:val="baseline"/>
        <w:rPr>
          <w:rFonts w:asciiTheme="minorHAnsi" w:hAnsiTheme="minorHAnsi"/>
          <w:color w:val="333333"/>
        </w:rPr>
      </w:pPr>
      <w:r>
        <w:rPr>
          <w:rFonts w:asciiTheme="minorHAnsi" w:hAnsiTheme="minorHAnsi"/>
          <w:color w:val="333333"/>
        </w:rPr>
        <w:t>Physical Abilities;</w:t>
      </w:r>
    </w:p>
    <w:p w14:paraId="4401B3D7" w14:textId="13D476E8" w:rsidR="009544A9" w:rsidRPr="009544A9" w:rsidRDefault="009544A9" w:rsidP="009544A9">
      <w:pPr>
        <w:pStyle w:val="NormalWeb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The ability to lift 25/50 pounds regularly</w:t>
      </w:r>
    </w:p>
    <w:p w14:paraId="105D1CC5" w14:textId="77777777" w:rsidR="009544A9" w:rsidRPr="009544A9" w:rsidRDefault="009544A9" w:rsidP="009544A9">
      <w:pPr>
        <w:pStyle w:val="NormalWeb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The ability to respond quickly to sounds</w:t>
      </w:r>
    </w:p>
    <w:p w14:paraId="5F2566FD" w14:textId="77777777" w:rsidR="009544A9" w:rsidRPr="009544A9" w:rsidRDefault="009544A9" w:rsidP="009544A9">
      <w:pPr>
        <w:pStyle w:val="NormalWeb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The ability to move safely over uneven terrain or in confined spaces</w:t>
      </w:r>
    </w:p>
    <w:p w14:paraId="38ECE54E" w14:textId="77777777" w:rsidR="009544A9" w:rsidRPr="009544A9" w:rsidRDefault="009544A9" w:rsidP="009544A9">
      <w:pPr>
        <w:pStyle w:val="NormalWeb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The ability to see and respond to dangerous situations</w:t>
      </w:r>
    </w:p>
    <w:p w14:paraId="0AA9F217" w14:textId="77777777" w:rsidR="009544A9" w:rsidRPr="009544A9" w:rsidRDefault="009544A9" w:rsidP="009544A9">
      <w:pPr>
        <w:pStyle w:val="NormalWeb"/>
        <w:numPr>
          <w:ilvl w:val="0"/>
          <w:numId w:val="6"/>
        </w:numPr>
        <w:shd w:val="clear" w:color="auto" w:fill="FFFFFF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The ability to work in extreme weather</w:t>
      </w:r>
    </w:p>
    <w:p w14:paraId="34B9196C" w14:textId="77777777" w:rsidR="009544A9" w:rsidRPr="009544A9" w:rsidRDefault="009544A9" w:rsidP="009544A9">
      <w:pPr>
        <w:pStyle w:val="NormalWeb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Theme="minorHAnsi" w:hAnsiTheme="minorHAnsi"/>
          <w:color w:val="333333"/>
        </w:rPr>
      </w:pPr>
      <w:r w:rsidRPr="009544A9">
        <w:rPr>
          <w:rFonts w:asciiTheme="minorHAnsi" w:hAnsiTheme="minorHAnsi"/>
          <w:color w:val="333333"/>
        </w:rPr>
        <w:t>The ability to wear personal protective gear correctly most of the day</w:t>
      </w:r>
    </w:p>
    <w:p w14:paraId="1B51F5EE" w14:textId="63AC6EBB" w:rsidR="00F6514D" w:rsidRPr="00F6514D" w:rsidRDefault="00F6514D" w:rsidP="009544A9">
      <w:pPr>
        <w:pStyle w:val="NormalWeb"/>
        <w:shd w:val="clear" w:color="auto" w:fill="FFFFFF"/>
        <w:spacing w:before="0" w:beforeAutospacing="0" w:after="240" w:afterAutospacing="0"/>
        <w:ind w:left="360"/>
        <w:textAlignment w:val="baseline"/>
        <w:rPr>
          <w:rFonts w:asciiTheme="minorHAnsi" w:hAnsiTheme="minorHAnsi"/>
          <w:color w:val="333333"/>
        </w:rPr>
      </w:pPr>
    </w:p>
    <w:sectPr w:rsidR="00F6514D" w:rsidRPr="00F6514D" w:rsidSect="009544A9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781BF" w14:textId="77777777" w:rsidR="00DB4E3E" w:rsidRDefault="00DB4E3E" w:rsidP="00F6514D">
      <w:r>
        <w:separator/>
      </w:r>
    </w:p>
  </w:endnote>
  <w:endnote w:type="continuationSeparator" w:id="0">
    <w:p w14:paraId="57525C37" w14:textId="77777777" w:rsidR="00DB4E3E" w:rsidRDefault="00DB4E3E" w:rsidP="00F65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103A0B" w14:textId="157E5D7C" w:rsidR="00F6514D" w:rsidRDefault="00F6514D" w:rsidP="00A6176C">
    <w:pPr>
      <w:pStyle w:val="Footer"/>
      <w:jc w:val="right"/>
    </w:pPr>
  </w:p>
  <w:p w14:paraId="518FA611" w14:textId="77777777" w:rsidR="00F6514D" w:rsidRDefault="00F651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0D0D3F" w14:textId="77777777" w:rsidR="00DB4E3E" w:rsidRDefault="00DB4E3E" w:rsidP="00F6514D">
      <w:r>
        <w:separator/>
      </w:r>
    </w:p>
  </w:footnote>
  <w:footnote w:type="continuationSeparator" w:id="0">
    <w:p w14:paraId="150C4F28" w14:textId="77777777" w:rsidR="00DB4E3E" w:rsidRDefault="00DB4E3E" w:rsidP="00F65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0A2353"/>
    <w:multiLevelType w:val="hybridMultilevel"/>
    <w:tmpl w:val="B326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14443"/>
    <w:multiLevelType w:val="multilevel"/>
    <w:tmpl w:val="F9BE7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2E147D4"/>
    <w:multiLevelType w:val="multilevel"/>
    <w:tmpl w:val="AFE21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DAE2C40"/>
    <w:multiLevelType w:val="multilevel"/>
    <w:tmpl w:val="78D29A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FAD3C56"/>
    <w:multiLevelType w:val="hybridMultilevel"/>
    <w:tmpl w:val="C7581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514C42"/>
    <w:multiLevelType w:val="hybridMultilevel"/>
    <w:tmpl w:val="6FCC7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TI3MTewNDIyNTJQ0lEKTi0uzszPAykwrAUAHL4HGiwAAAA="/>
  </w:docVars>
  <w:rsids>
    <w:rsidRoot w:val="00F6514D"/>
    <w:rsid w:val="001302F8"/>
    <w:rsid w:val="001B1E99"/>
    <w:rsid w:val="00465372"/>
    <w:rsid w:val="00657749"/>
    <w:rsid w:val="00697E65"/>
    <w:rsid w:val="007A6146"/>
    <w:rsid w:val="007E5D52"/>
    <w:rsid w:val="009408E3"/>
    <w:rsid w:val="009544A9"/>
    <w:rsid w:val="00A6176C"/>
    <w:rsid w:val="00B47CAD"/>
    <w:rsid w:val="00DB4E3E"/>
    <w:rsid w:val="00EB6786"/>
    <w:rsid w:val="00F65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A9E0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14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514D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F6514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65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14D"/>
  </w:style>
  <w:style w:type="paragraph" w:styleId="Footer">
    <w:name w:val="footer"/>
    <w:basedOn w:val="Normal"/>
    <w:link w:val="FooterChar"/>
    <w:uiPriority w:val="99"/>
    <w:unhideWhenUsed/>
    <w:rsid w:val="00F65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514D"/>
  </w:style>
  <w:style w:type="character" w:styleId="Hyperlink">
    <w:name w:val="Hyperlink"/>
    <w:basedOn w:val="DefaultParagraphFont"/>
    <w:uiPriority w:val="99"/>
    <w:unhideWhenUsed/>
    <w:rsid w:val="00F6514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51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5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kevin@helenaphotograph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eters</dc:creator>
  <cp:keywords/>
  <dc:description/>
  <cp:lastModifiedBy>HYSA</cp:lastModifiedBy>
  <cp:revision>6</cp:revision>
  <dcterms:created xsi:type="dcterms:W3CDTF">2021-02-21T20:00:00Z</dcterms:created>
  <dcterms:modified xsi:type="dcterms:W3CDTF">2021-02-26T22:15:00Z</dcterms:modified>
</cp:coreProperties>
</file>